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58F8" w:rsidRPr="00570E0E" w:rsidRDefault="006458F8" w:rsidP="00682981">
      <w:pPr>
        <w:pStyle w:val="AralkYok"/>
        <w:rPr>
          <w:rFonts w:eastAsia="Times New Roman"/>
        </w:rPr>
      </w:pPr>
    </w:p>
    <w:p w:rsidR="00651E8F" w:rsidRDefault="00651E8F" w:rsidP="006458F8">
      <w:pPr>
        <w:pStyle w:val="AralkYok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</w:t>
      </w:r>
      <w:proofErr w:type="gramStart"/>
      <w:r w:rsidR="00F54C3E">
        <w:rPr>
          <w:rFonts w:ascii="Times New Roman" w:eastAsia="Times New Roman" w:hAnsi="Times New Roman" w:cs="Times New Roman"/>
          <w:color w:val="000000"/>
          <w:sz w:val="24"/>
          <w:szCs w:val="24"/>
        </w:rPr>
        <w:t>…………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="00F54C3E">
        <w:rPr>
          <w:rFonts w:ascii="Times New Roman" w:eastAsia="Times New Roman" w:hAnsi="Times New Roman" w:cs="Times New Roman"/>
          <w:color w:val="000000"/>
          <w:sz w:val="24"/>
          <w:szCs w:val="24"/>
        </w:rPr>
        <w:t>………..</w:t>
      </w:r>
      <w:proofErr w:type="gramEnd"/>
      <w:r w:rsidR="00F54C3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‘</w:t>
      </w:r>
      <w:proofErr w:type="spellStart"/>
      <w:r w:rsidR="00F54C3E">
        <w:rPr>
          <w:rFonts w:ascii="Times New Roman" w:eastAsia="Times New Roman" w:hAnsi="Times New Roman" w:cs="Times New Roman"/>
          <w:color w:val="000000"/>
          <w:sz w:val="24"/>
          <w:szCs w:val="24"/>
        </w:rPr>
        <w:t>nın</w:t>
      </w:r>
      <w:proofErr w:type="spellEnd"/>
      <w:r w:rsidR="00F54C3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</w:t>
      </w:r>
      <w:r w:rsidR="007E1B3C">
        <w:rPr>
          <w:rFonts w:ascii="Times New Roman" w:eastAsia="Times New Roman" w:hAnsi="Times New Roman" w:cs="Times New Roman"/>
          <w:color w:val="000000"/>
          <w:sz w:val="24"/>
          <w:szCs w:val="24"/>
        </w:rPr>
        <w:t>u ç</w:t>
      </w:r>
      <w:r w:rsidR="00570E0E" w:rsidRPr="00570E0E">
        <w:rPr>
          <w:rFonts w:ascii="Times New Roman" w:eastAsia="Times New Roman" w:hAnsi="Times New Roman" w:cs="Times New Roman"/>
          <w:color w:val="000000"/>
          <w:sz w:val="24"/>
          <w:szCs w:val="24"/>
        </w:rPr>
        <w:t>alışma</w:t>
      </w:r>
      <w:r w:rsidR="00F54C3E">
        <w:rPr>
          <w:rFonts w:ascii="Times New Roman" w:eastAsia="Times New Roman" w:hAnsi="Times New Roman" w:cs="Times New Roman"/>
          <w:color w:val="000000"/>
          <w:sz w:val="24"/>
          <w:szCs w:val="24"/>
        </w:rPr>
        <w:t>sı</w:t>
      </w:r>
      <w:r w:rsidR="00D16A7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="006458F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…………………..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A13FB">
        <w:rPr>
          <w:rFonts w:ascii="Times New Roman" w:eastAsia="Times New Roman" w:hAnsi="Times New Roman" w:cs="Times New Roman"/>
          <w:color w:val="000000"/>
          <w:sz w:val="24"/>
          <w:szCs w:val="24"/>
        </w:rPr>
        <w:t>t</w:t>
      </w:r>
      <w:r w:rsidR="00B2604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rihinde </w:t>
      </w:r>
      <w:r w:rsidR="00570E0E" w:rsidRPr="00570E0E">
        <w:rPr>
          <w:rFonts w:ascii="Times New Roman" w:eastAsia="Times New Roman" w:hAnsi="Times New Roman" w:cs="Times New Roman"/>
          <w:color w:val="000000"/>
          <w:sz w:val="24"/>
          <w:szCs w:val="24"/>
        </w:rPr>
        <w:t>jürimiz t</w:t>
      </w:r>
      <w:r w:rsidR="007E1B3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rafından </w:t>
      </w:r>
      <w:proofErr w:type="gramStart"/>
      <w:r w:rsidR="006458F8">
        <w:rPr>
          <w:rFonts w:ascii="Times New Roman" w:hAnsi="Times New Roman"/>
          <w:b/>
          <w:sz w:val="24"/>
          <w:szCs w:val="20"/>
        </w:rPr>
        <w:t>………………..</w:t>
      </w:r>
      <w:proofErr w:type="gramEnd"/>
      <w:r w:rsidR="006458F8">
        <w:rPr>
          <w:rFonts w:ascii="Times New Roman" w:hAnsi="Times New Roman"/>
          <w:b/>
          <w:sz w:val="24"/>
          <w:szCs w:val="20"/>
        </w:rPr>
        <w:t xml:space="preserve"> </w:t>
      </w:r>
      <w:r w:rsidR="00D16A70">
        <w:rPr>
          <w:rFonts w:ascii="Times New Roman" w:hAnsi="Times New Roman"/>
          <w:sz w:val="24"/>
          <w:szCs w:val="20"/>
        </w:rPr>
        <w:t xml:space="preserve"> </w:t>
      </w:r>
      <w:r w:rsidR="007E1B3C">
        <w:rPr>
          <w:rFonts w:ascii="Times New Roman" w:eastAsia="Times New Roman" w:hAnsi="Times New Roman" w:cs="Times New Roman"/>
          <w:color w:val="000000"/>
          <w:sz w:val="24"/>
          <w:szCs w:val="24"/>
        </w:rPr>
        <w:t>Ana</w:t>
      </w:r>
      <w:r w:rsidR="00925E4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</w:t>
      </w:r>
      <w:bookmarkStart w:id="0" w:name="_GoBack"/>
      <w:bookmarkEnd w:id="0"/>
      <w:r w:rsidR="00B2604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lim Dalı </w:t>
      </w:r>
      <w:r w:rsidR="006458F8">
        <w:rPr>
          <w:rFonts w:ascii="Times New Roman" w:hAnsi="Times New Roman"/>
          <w:b/>
          <w:sz w:val="24"/>
          <w:szCs w:val="20"/>
        </w:rPr>
        <w:t>…………………………</w:t>
      </w:r>
      <w:r w:rsidR="00A037FE">
        <w:rPr>
          <w:rFonts w:ascii="Times New Roman" w:hAnsi="Times New Roman"/>
          <w:b/>
          <w:sz w:val="24"/>
          <w:szCs w:val="20"/>
        </w:rPr>
        <w:t xml:space="preserve"> </w:t>
      </w:r>
      <w:r w:rsidR="00C67598">
        <w:rPr>
          <w:rFonts w:ascii="Times New Roman" w:hAnsi="Times New Roman"/>
          <w:sz w:val="24"/>
          <w:szCs w:val="20"/>
        </w:rPr>
        <w:t>Tezli</w:t>
      </w:r>
      <w:r w:rsidR="00D16A70">
        <w:rPr>
          <w:rFonts w:ascii="Times New Roman" w:hAnsi="Times New Roman"/>
          <w:sz w:val="24"/>
          <w:szCs w:val="20"/>
        </w:rPr>
        <w:t xml:space="preserve"> </w:t>
      </w:r>
      <w:r w:rsidR="007E1B3C">
        <w:rPr>
          <w:rFonts w:ascii="Times New Roman" w:eastAsia="Times New Roman" w:hAnsi="Times New Roman" w:cs="Times New Roman"/>
          <w:color w:val="000000"/>
          <w:sz w:val="24"/>
          <w:szCs w:val="24"/>
        </w:rPr>
        <w:t>Yüksek Lisans Programı</w:t>
      </w:r>
      <w:r w:rsidR="00570E0E" w:rsidRPr="00570E0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da </w:t>
      </w:r>
      <w:r w:rsidR="00D16A70" w:rsidRPr="001E067F">
        <w:rPr>
          <w:rFonts w:ascii="Times New Roman" w:hAnsi="Times New Roman"/>
          <w:b/>
          <w:sz w:val="24"/>
          <w:szCs w:val="20"/>
        </w:rPr>
        <w:t>Yüksek Lisans</w:t>
      </w:r>
      <w:r w:rsidR="00D16A70">
        <w:rPr>
          <w:rFonts w:ascii="Times New Roman" w:hAnsi="Times New Roman"/>
          <w:sz w:val="24"/>
          <w:szCs w:val="20"/>
        </w:rPr>
        <w:t xml:space="preserve"> </w:t>
      </w:r>
      <w:r w:rsidR="00D16A70" w:rsidRPr="001E067F">
        <w:rPr>
          <w:rFonts w:ascii="Times New Roman" w:hAnsi="Times New Roman"/>
          <w:b/>
          <w:sz w:val="24"/>
          <w:szCs w:val="20"/>
        </w:rPr>
        <w:t>Tezi</w:t>
      </w:r>
      <w:r w:rsidR="00A037FE">
        <w:rPr>
          <w:rFonts w:ascii="Times New Roman" w:hAnsi="Times New Roman"/>
          <w:b/>
          <w:sz w:val="24"/>
          <w:szCs w:val="20"/>
        </w:rPr>
        <w:t xml:space="preserve"> </w:t>
      </w:r>
      <w:r w:rsidR="007E1B3C" w:rsidRPr="00570E0E">
        <w:rPr>
          <w:rFonts w:ascii="Times New Roman" w:eastAsia="Times New Roman" w:hAnsi="Times New Roman" w:cs="Times New Roman"/>
          <w:color w:val="000000"/>
          <w:sz w:val="24"/>
          <w:szCs w:val="24"/>
        </w:rPr>
        <w:t>olarak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037F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oy birliği/</w:t>
      </w:r>
      <w:r w:rsidRPr="006458F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oy çokluğu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le  </w:t>
      </w:r>
      <w:r w:rsidRPr="00570E0E">
        <w:rPr>
          <w:rFonts w:ascii="Times New Roman" w:eastAsia="Times New Roman" w:hAnsi="Times New Roman" w:cs="Times New Roman"/>
          <w:color w:val="000000"/>
          <w:sz w:val="24"/>
          <w:szCs w:val="24"/>
        </w:rPr>
        <w:t>kabul edilmiştir</w:t>
      </w:r>
    </w:p>
    <w:p w:rsidR="00AF428E" w:rsidRDefault="00570E0E" w:rsidP="00651E8F">
      <w:pPr>
        <w:spacing w:line="360" w:lineRule="auto"/>
        <w:ind w:right="-24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D96F6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                                                               </w:t>
      </w:r>
      <w:r w:rsidR="00B26047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                      </w:t>
      </w:r>
      <w:r w:rsidR="00AF428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="00AF428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="00AF428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="00AF428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="00AF428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</w:p>
    <w:p w:rsidR="00570E0E" w:rsidRPr="00651E8F" w:rsidRDefault="00AF428E" w:rsidP="00AF428E">
      <w:pPr>
        <w:spacing w:line="360" w:lineRule="auto"/>
        <w:ind w:left="7080" w:right="-24" w:firstLine="708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İMZA</w:t>
      </w:r>
    </w:p>
    <w:p w:rsidR="00570E0E" w:rsidRDefault="007E1B3C" w:rsidP="00EA13FB">
      <w:pPr>
        <w:spacing w:after="12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96F6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Başkan </w:t>
      </w:r>
      <w:r w:rsidR="002815CF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              </w:t>
      </w:r>
      <w:r w:rsidR="001A7D8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  <w:r w:rsidR="006458F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="00AF428E">
        <w:rPr>
          <w:rFonts w:ascii="Times New Roman" w:hAnsi="Times New Roman"/>
          <w:sz w:val="24"/>
          <w:szCs w:val="20"/>
        </w:rPr>
        <w:t>(Unvan)</w:t>
      </w:r>
      <w:r w:rsidR="00AF428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dı Soyadı</w:t>
      </w:r>
      <w:r w:rsidR="006458F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="006458F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="006458F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                         </w:t>
      </w:r>
      <w:r w:rsidR="00570E0E" w:rsidRPr="00570E0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="00AF428E" w:rsidRPr="00570E0E">
        <w:rPr>
          <w:rFonts w:ascii="Times New Roman" w:eastAsia="Times New Roman" w:hAnsi="Times New Roman" w:cs="Times New Roman"/>
          <w:color w:val="000000"/>
          <w:sz w:val="24"/>
          <w:szCs w:val="24"/>
        </w:rPr>
        <w:t>……………</w:t>
      </w:r>
      <w:proofErr w:type="gramEnd"/>
    </w:p>
    <w:p w:rsidR="00B26047" w:rsidRDefault="00EA13FB" w:rsidP="006458F8">
      <w:pPr>
        <w:spacing w:after="120" w:line="240" w:lineRule="auto"/>
        <w:ind w:left="1985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="00AF428E">
        <w:rPr>
          <w:rFonts w:ascii="Times New Roman" w:eastAsia="Times New Roman" w:hAnsi="Times New Roman" w:cs="Times New Roman"/>
          <w:color w:val="000000"/>
          <w:sz w:val="24"/>
          <w:szCs w:val="24"/>
        </w:rPr>
        <w:t>(Çalıştığı Kurum</w:t>
      </w:r>
      <w:r w:rsidR="00F54C3E">
        <w:rPr>
          <w:rFonts w:ascii="Times New Roman" w:eastAsia="Times New Roman" w:hAnsi="Times New Roman" w:cs="Times New Roman"/>
          <w:color w:val="000000"/>
          <w:sz w:val="24"/>
          <w:szCs w:val="24"/>
        </w:rPr>
        <w:t>, Fakülte, Bölüm</w:t>
      </w:r>
      <w:r w:rsidR="00AF428E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:rsidR="00F54C3E" w:rsidRDefault="00F54C3E" w:rsidP="006458F8">
      <w:pPr>
        <w:spacing w:after="120" w:line="240" w:lineRule="auto"/>
        <w:ind w:left="1985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570E0E" w:rsidRPr="00570E0E" w:rsidRDefault="00570E0E" w:rsidP="00570E0E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96F6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Üye</w:t>
      </w:r>
      <w:r w:rsidR="007E1B3C" w:rsidRPr="00D96F6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                 </w:t>
      </w:r>
      <w:r w:rsidR="00D96F6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</w:t>
      </w:r>
      <w:r w:rsidR="007E1B3C" w:rsidRPr="00D96F6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:</w:t>
      </w:r>
      <w:r w:rsidR="00D16A70">
        <w:rPr>
          <w:rFonts w:ascii="Times New Roman" w:hAnsi="Times New Roman"/>
          <w:sz w:val="24"/>
          <w:szCs w:val="20"/>
        </w:rPr>
        <w:tab/>
      </w:r>
      <w:r w:rsidR="00AF428E">
        <w:rPr>
          <w:rFonts w:ascii="Times New Roman" w:hAnsi="Times New Roman"/>
          <w:sz w:val="24"/>
          <w:szCs w:val="20"/>
        </w:rPr>
        <w:t>(Unvan)</w:t>
      </w:r>
      <w:r w:rsidR="00AF428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dı Soyadı </w:t>
      </w:r>
      <w:r w:rsidR="00D16A70">
        <w:rPr>
          <w:rFonts w:ascii="Times New Roman" w:hAnsi="Times New Roman"/>
          <w:sz w:val="24"/>
          <w:szCs w:val="20"/>
        </w:rPr>
        <w:tab/>
      </w:r>
      <w:r w:rsidRPr="00570E0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</w:t>
      </w:r>
      <w:r w:rsidR="006458F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6458F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6458F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6458F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570E0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</w:t>
      </w:r>
      <w:r w:rsidR="007E1B3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</w:t>
      </w:r>
      <w:proofErr w:type="gramStart"/>
      <w:r w:rsidRPr="00570E0E">
        <w:rPr>
          <w:rFonts w:ascii="Times New Roman" w:eastAsia="Times New Roman" w:hAnsi="Times New Roman" w:cs="Times New Roman"/>
          <w:color w:val="000000"/>
          <w:sz w:val="24"/>
          <w:szCs w:val="24"/>
        </w:rPr>
        <w:t>……………</w:t>
      </w:r>
      <w:proofErr w:type="gramEnd"/>
    </w:p>
    <w:p w:rsidR="00F54C3E" w:rsidRDefault="00F54C3E" w:rsidP="00F54C3E">
      <w:pPr>
        <w:spacing w:after="120" w:line="240" w:lineRule="auto"/>
        <w:ind w:left="1985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(Çalıştığı Kurum, Fakülte, Bölüm)</w:t>
      </w:r>
    </w:p>
    <w:p w:rsidR="00D16A70" w:rsidRPr="00D16A70" w:rsidRDefault="00D16A70" w:rsidP="00AF428E">
      <w:pPr>
        <w:spacing w:after="120" w:line="240" w:lineRule="auto"/>
        <w:ind w:left="1985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570E0E" w:rsidRDefault="007E1B3C" w:rsidP="00570E0E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96F6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Üye </w:t>
      </w:r>
      <w:r w:rsidR="00D16A7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(</w:t>
      </w:r>
      <w:r w:rsidR="00D16A70" w:rsidRPr="00D16A70">
        <w:rPr>
          <w:rFonts w:ascii="Times New Roman" w:eastAsia="Times New Roman" w:hAnsi="Times New Roman" w:cs="Times New Roman"/>
          <w:color w:val="000000"/>
          <w:sz w:val="24"/>
          <w:szCs w:val="24"/>
        </w:rPr>
        <w:t>Danışman</w:t>
      </w:r>
      <w:r w:rsidR="00D16A7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)</w:t>
      </w:r>
      <w:r w:rsidRPr="00D96F6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:</w:t>
      </w:r>
      <w:r w:rsidR="006458F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="00AF428E">
        <w:rPr>
          <w:rFonts w:ascii="Times New Roman" w:hAnsi="Times New Roman"/>
          <w:sz w:val="24"/>
          <w:szCs w:val="20"/>
        </w:rPr>
        <w:t>(Unvan)</w:t>
      </w:r>
      <w:r w:rsidR="00AF428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dı Soyadı</w:t>
      </w:r>
      <w:r w:rsidR="006458F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="006458F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="006458F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="006458F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="00570E0E" w:rsidRPr="00570E0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</w:t>
      </w:r>
      <w:proofErr w:type="gramStart"/>
      <w:r w:rsidR="00570E0E" w:rsidRPr="00570E0E">
        <w:rPr>
          <w:rFonts w:ascii="Times New Roman" w:eastAsia="Times New Roman" w:hAnsi="Times New Roman" w:cs="Times New Roman"/>
          <w:color w:val="000000"/>
          <w:sz w:val="24"/>
          <w:szCs w:val="24"/>
        </w:rPr>
        <w:t>...................</w:t>
      </w:r>
      <w:proofErr w:type="gramEnd"/>
    </w:p>
    <w:p w:rsidR="00F54C3E" w:rsidRDefault="00F54C3E" w:rsidP="00F54C3E">
      <w:pPr>
        <w:spacing w:after="120" w:line="240" w:lineRule="auto"/>
        <w:ind w:left="1985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(Çalıştığı Kurum, Fakülte, Bölüm)</w:t>
      </w:r>
    </w:p>
    <w:p w:rsidR="006458F8" w:rsidRDefault="006458F8" w:rsidP="00570E0E">
      <w:pPr>
        <w:spacing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6458F8" w:rsidRDefault="006458F8" w:rsidP="00570E0E">
      <w:pPr>
        <w:spacing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570E0E" w:rsidRDefault="00F54C3E" w:rsidP="006458F8">
      <w:pPr>
        <w:spacing w:after="0" w:line="360" w:lineRule="auto"/>
        <w:rPr>
          <w:rFonts w:ascii="Times New Roman" w:hAnsi="Times New Roman"/>
          <w:b/>
          <w:lang w:val="en-US"/>
        </w:rPr>
      </w:pPr>
      <w:r w:rsidRPr="001E067F">
        <w:rPr>
          <w:rFonts w:ascii="Times New Roman" w:hAnsi="Times New Roman"/>
          <w:b/>
          <w:sz w:val="24"/>
          <w:szCs w:val="20"/>
        </w:rPr>
        <w:t>YÜKSEK LİSANS</w:t>
      </w:r>
      <w:r>
        <w:rPr>
          <w:rFonts w:ascii="Times New Roman" w:hAnsi="Times New Roman"/>
          <w:sz w:val="24"/>
          <w:szCs w:val="20"/>
        </w:rPr>
        <w:t xml:space="preserve"> </w:t>
      </w:r>
      <w:r w:rsidRPr="001E067F">
        <w:rPr>
          <w:rFonts w:ascii="Times New Roman" w:hAnsi="Times New Roman"/>
          <w:b/>
          <w:sz w:val="24"/>
          <w:szCs w:val="20"/>
        </w:rPr>
        <w:t>TEZİ</w:t>
      </w:r>
      <w:r>
        <w:rPr>
          <w:rFonts w:ascii="Times New Roman" w:hAnsi="Times New Roman"/>
          <w:b/>
          <w:sz w:val="24"/>
          <w:szCs w:val="20"/>
        </w:rPr>
        <w:t>NİN</w:t>
      </w:r>
      <w:r>
        <w:rPr>
          <w:rFonts w:ascii="Times New Roman" w:hAnsi="Times New Roman"/>
          <w:sz w:val="24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DI</w:t>
      </w:r>
      <w:r w:rsidRPr="00D96F6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  <w:r w:rsidRPr="007E1B3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</w:p>
    <w:p w:rsidR="00CD2EFF" w:rsidRDefault="00CD2EFF" w:rsidP="00570E0E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F54C3E" w:rsidRPr="00570E0E" w:rsidRDefault="00F54C3E" w:rsidP="00570E0E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686C4B" w:rsidRPr="00EA13FB" w:rsidRDefault="00EA13FB" w:rsidP="00EA13FB">
      <w:pPr>
        <w:tabs>
          <w:tab w:val="left" w:pos="300"/>
          <w:tab w:val="left" w:pos="820"/>
          <w:tab w:val="center" w:pos="140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13F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ONAY</w:t>
      </w:r>
      <w:r w:rsidR="00570E0E" w:rsidRPr="00D96F6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  <w:r w:rsidR="00B87C3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CF347E" w:rsidRPr="00CF347E">
        <w:rPr>
          <w:rFonts w:ascii="Times New Roman" w:hAnsi="Times New Roman" w:cs="Times New Roman"/>
          <w:sz w:val="24"/>
          <w:szCs w:val="24"/>
        </w:rPr>
        <w:t>Bu tez, Enstitü Yönetim Kurulunca belirlenen yukarıdaki jüri üyeleri tarafından uygun gör</w:t>
      </w:r>
      <w:r w:rsidR="00CF347E">
        <w:rPr>
          <w:rFonts w:ascii="Times New Roman" w:hAnsi="Times New Roman" w:cs="Times New Roman"/>
          <w:sz w:val="24"/>
          <w:szCs w:val="24"/>
        </w:rPr>
        <w:t>ülmüş ve Enstitü Yönetim Kurulu</w:t>
      </w:r>
      <w:r w:rsidR="00CF347E" w:rsidRPr="00CF347E">
        <w:rPr>
          <w:rFonts w:ascii="Times New Roman" w:hAnsi="Times New Roman" w:cs="Times New Roman"/>
          <w:sz w:val="24"/>
          <w:szCs w:val="24"/>
        </w:rPr>
        <w:t xml:space="preserve">nun </w:t>
      </w:r>
      <w:proofErr w:type="gramStart"/>
      <w:r w:rsidR="00F54C3E">
        <w:rPr>
          <w:rFonts w:ascii="Times New Roman" w:hAnsi="Times New Roman" w:cs="Times New Roman"/>
          <w:sz w:val="24"/>
          <w:szCs w:val="24"/>
        </w:rPr>
        <w:t>…………</w:t>
      </w:r>
      <w:r w:rsidR="00C67598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="00C67598">
        <w:rPr>
          <w:rFonts w:ascii="Times New Roman" w:hAnsi="Times New Roman" w:cs="Times New Roman"/>
          <w:sz w:val="24"/>
          <w:szCs w:val="24"/>
        </w:rPr>
        <w:t xml:space="preserve">  </w:t>
      </w:r>
      <w:r w:rsidR="00F54C3E">
        <w:rPr>
          <w:rFonts w:ascii="Times New Roman" w:hAnsi="Times New Roman" w:cs="Times New Roman"/>
          <w:sz w:val="24"/>
          <w:szCs w:val="24"/>
        </w:rPr>
        <w:t>tarihli</w:t>
      </w:r>
      <w:r w:rsidR="00B26047">
        <w:rPr>
          <w:rFonts w:ascii="Times New Roman" w:hAnsi="Times New Roman" w:cs="Times New Roman"/>
          <w:sz w:val="24"/>
          <w:szCs w:val="24"/>
        </w:rPr>
        <w:t xml:space="preserve"> </w:t>
      </w:r>
      <w:r w:rsidR="00424092">
        <w:rPr>
          <w:rFonts w:ascii="Times New Roman" w:hAnsi="Times New Roman" w:cs="Times New Roman"/>
          <w:sz w:val="24"/>
          <w:szCs w:val="24"/>
        </w:rPr>
        <w:t xml:space="preserve"> </w:t>
      </w:r>
      <w:r w:rsidR="00B26047">
        <w:rPr>
          <w:rFonts w:ascii="Times New Roman" w:hAnsi="Times New Roman" w:cs="Times New Roman"/>
          <w:sz w:val="24"/>
          <w:szCs w:val="24"/>
        </w:rPr>
        <w:t>ve</w:t>
      </w:r>
      <w:r w:rsidR="00F54C3E">
        <w:rPr>
          <w:rFonts w:ascii="Times New Roman" w:hAnsi="Times New Roman" w:cs="Times New Roman"/>
          <w:sz w:val="24"/>
          <w:szCs w:val="24"/>
        </w:rPr>
        <w:t xml:space="preserve"> </w:t>
      </w:r>
      <w:r w:rsidR="00C67598">
        <w:rPr>
          <w:rFonts w:ascii="Times New Roman" w:hAnsi="Times New Roman" w:cs="Times New Roman"/>
          <w:sz w:val="24"/>
          <w:szCs w:val="24"/>
        </w:rPr>
        <w:t>…..</w:t>
      </w:r>
      <w:r w:rsidR="00B26047">
        <w:rPr>
          <w:rFonts w:ascii="Times New Roman" w:hAnsi="Times New Roman" w:cs="Times New Roman"/>
          <w:sz w:val="24"/>
          <w:szCs w:val="24"/>
        </w:rPr>
        <w:t>………….</w:t>
      </w:r>
      <w:r w:rsidR="00F54C3E">
        <w:rPr>
          <w:rFonts w:ascii="Times New Roman" w:hAnsi="Times New Roman" w:cs="Times New Roman"/>
          <w:sz w:val="24"/>
          <w:szCs w:val="24"/>
        </w:rPr>
        <w:t xml:space="preserve"> </w:t>
      </w:r>
      <w:r w:rsidR="0042409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B26047">
        <w:rPr>
          <w:rFonts w:ascii="Times New Roman" w:hAnsi="Times New Roman" w:cs="Times New Roman"/>
          <w:sz w:val="24"/>
          <w:szCs w:val="24"/>
        </w:rPr>
        <w:t>sayılı</w:t>
      </w:r>
      <w:proofErr w:type="gramEnd"/>
      <w:r w:rsidR="00B26047">
        <w:rPr>
          <w:rFonts w:ascii="Times New Roman" w:hAnsi="Times New Roman" w:cs="Times New Roman"/>
          <w:sz w:val="24"/>
          <w:szCs w:val="24"/>
        </w:rPr>
        <w:t xml:space="preserve"> </w:t>
      </w:r>
      <w:r w:rsidR="00CF347E" w:rsidRPr="00CF347E">
        <w:rPr>
          <w:rFonts w:ascii="Times New Roman" w:hAnsi="Times New Roman" w:cs="Times New Roman"/>
          <w:sz w:val="24"/>
          <w:szCs w:val="24"/>
        </w:rPr>
        <w:t>kararıyla kabul edilmiştir.</w:t>
      </w:r>
      <w:r w:rsidR="00686C4B" w:rsidRPr="00D96F6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                                                          </w:t>
      </w:r>
    </w:p>
    <w:p w:rsidR="00EA13FB" w:rsidRDefault="00686C4B" w:rsidP="00686C4B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                      </w:t>
      </w:r>
    </w:p>
    <w:p w:rsidR="00EA13FB" w:rsidRDefault="00686C4B" w:rsidP="00686C4B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</w:t>
      </w:r>
      <w:r w:rsidR="00CD2EF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</w:t>
      </w:r>
    </w:p>
    <w:p w:rsidR="00686C4B" w:rsidRPr="00570E0E" w:rsidRDefault="00EA13FB" w:rsidP="00682981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                            </w:t>
      </w:r>
    </w:p>
    <w:sectPr w:rsidR="00686C4B" w:rsidRPr="00570E0E" w:rsidSect="00EA13FB">
      <w:head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00EE4" w:rsidRDefault="00100EE4" w:rsidP="00F54C3E">
      <w:pPr>
        <w:spacing w:after="0" w:line="240" w:lineRule="auto"/>
      </w:pPr>
      <w:r>
        <w:separator/>
      </w:r>
    </w:p>
  </w:endnote>
  <w:endnote w:type="continuationSeparator" w:id="0">
    <w:p w:rsidR="00100EE4" w:rsidRDefault="00100EE4" w:rsidP="00F54C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00EE4" w:rsidRDefault="00100EE4" w:rsidP="00F54C3E">
      <w:pPr>
        <w:spacing w:after="0" w:line="240" w:lineRule="auto"/>
      </w:pPr>
      <w:r>
        <w:separator/>
      </w:r>
    </w:p>
  </w:footnote>
  <w:footnote w:type="continuationSeparator" w:id="0">
    <w:p w:rsidR="00100EE4" w:rsidRDefault="00100EE4" w:rsidP="00F54C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54C3E" w:rsidRDefault="00F54C3E" w:rsidP="00F54C3E">
    <w:pPr>
      <w:spacing w:line="240" w:lineRule="auto"/>
      <w:jc w:val="center"/>
      <w:rPr>
        <w:rFonts w:ascii="Times New Roman" w:eastAsia="Times New Roman" w:hAnsi="Times New Roman" w:cs="Times New Roman"/>
        <w:b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t>T.C.</w:t>
    </w:r>
  </w:p>
  <w:p w:rsidR="00F54C3E" w:rsidRPr="00433E9D" w:rsidRDefault="00F54C3E" w:rsidP="00F54C3E">
    <w:pPr>
      <w:spacing w:line="240" w:lineRule="auto"/>
      <w:jc w:val="center"/>
      <w:rPr>
        <w:rFonts w:ascii="Times New Roman" w:eastAsia="Times New Roman" w:hAnsi="Times New Roman" w:cs="Times New Roman"/>
        <w:b/>
        <w:color w:val="000000"/>
        <w:sz w:val="24"/>
        <w:szCs w:val="24"/>
      </w:rPr>
    </w:pPr>
    <w:r w:rsidRPr="00433E9D">
      <w:rPr>
        <w:rFonts w:ascii="Times New Roman" w:eastAsia="Times New Roman" w:hAnsi="Times New Roman" w:cs="Times New Roman"/>
        <w:b/>
        <w:color w:val="000000"/>
        <w:sz w:val="24"/>
        <w:szCs w:val="24"/>
      </w:rPr>
      <w:t>AKDENİZ ÜNİVERSİTESİ</w:t>
    </w:r>
  </w:p>
  <w:p w:rsidR="00F54C3E" w:rsidRPr="00B87C39" w:rsidRDefault="00F54C3E" w:rsidP="00F54C3E">
    <w:pPr>
      <w:spacing w:line="240" w:lineRule="auto"/>
      <w:ind w:right="-425"/>
      <w:jc w:val="center"/>
      <w:rPr>
        <w:rFonts w:ascii="Times New Roman" w:eastAsia="Times New Roman" w:hAnsi="Times New Roman" w:cs="Times New Roman"/>
        <w:b/>
        <w:color w:val="000000"/>
        <w:sz w:val="24"/>
        <w:szCs w:val="24"/>
      </w:rPr>
    </w:pPr>
    <w:r w:rsidRPr="00B87C39">
      <w:rPr>
        <w:rFonts w:ascii="Times New Roman" w:eastAsia="Times New Roman" w:hAnsi="Times New Roman" w:cs="Times New Roman"/>
        <w:b/>
        <w:color w:val="000000"/>
        <w:sz w:val="24"/>
        <w:szCs w:val="24"/>
      </w:rPr>
      <w:t>EĞİTİM BİLİMLERİ ENSTİTÜSÜ MÜDÜRLÜĞÜN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jQwM7A0NwYSlko6SsGpxcWZ+XkgBYa1AGH/w+YsAAAA"/>
  </w:docVars>
  <w:rsids>
    <w:rsidRoot w:val="0001050B"/>
    <w:rsid w:val="0001050B"/>
    <w:rsid w:val="00042400"/>
    <w:rsid w:val="000F30CD"/>
    <w:rsid w:val="00100EE4"/>
    <w:rsid w:val="0013622F"/>
    <w:rsid w:val="001A7D85"/>
    <w:rsid w:val="001E6D9A"/>
    <w:rsid w:val="00230935"/>
    <w:rsid w:val="002815CF"/>
    <w:rsid w:val="002C5048"/>
    <w:rsid w:val="002F5F31"/>
    <w:rsid w:val="0032316F"/>
    <w:rsid w:val="00352FD6"/>
    <w:rsid w:val="003E4CCD"/>
    <w:rsid w:val="00424092"/>
    <w:rsid w:val="00433E9D"/>
    <w:rsid w:val="00467741"/>
    <w:rsid w:val="0051057B"/>
    <w:rsid w:val="00547072"/>
    <w:rsid w:val="00570E0E"/>
    <w:rsid w:val="006458F8"/>
    <w:rsid w:val="00651E8F"/>
    <w:rsid w:val="00664121"/>
    <w:rsid w:val="00682981"/>
    <w:rsid w:val="00686C4B"/>
    <w:rsid w:val="006A59B0"/>
    <w:rsid w:val="006D0665"/>
    <w:rsid w:val="006D48D5"/>
    <w:rsid w:val="0076757B"/>
    <w:rsid w:val="007B6981"/>
    <w:rsid w:val="007E1B3C"/>
    <w:rsid w:val="00846B31"/>
    <w:rsid w:val="00896868"/>
    <w:rsid w:val="008B6DBF"/>
    <w:rsid w:val="00925E4E"/>
    <w:rsid w:val="00943C68"/>
    <w:rsid w:val="009724A8"/>
    <w:rsid w:val="009B5D2C"/>
    <w:rsid w:val="00A01A94"/>
    <w:rsid w:val="00A037FE"/>
    <w:rsid w:val="00A20616"/>
    <w:rsid w:val="00A950CF"/>
    <w:rsid w:val="00AF2267"/>
    <w:rsid w:val="00AF428E"/>
    <w:rsid w:val="00B26047"/>
    <w:rsid w:val="00B87C39"/>
    <w:rsid w:val="00BE52D7"/>
    <w:rsid w:val="00C552E3"/>
    <w:rsid w:val="00C67598"/>
    <w:rsid w:val="00CD2EFF"/>
    <w:rsid w:val="00CF347E"/>
    <w:rsid w:val="00D16A70"/>
    <w:rsid w:val="00D23574"/>
    <w:rsid w:val="00D96F61"/>
    <w:rsid w:val="00DB3882"/>
    <w:rsid w:val="00DB6A33"/>
    <w:rsid w:val="00E15FE9"/>
    <w:rsid w:val="00E37C6E"/>
    <w:rsid w:val="00E9611F"/>
    <w:rsid w:val="00E9748B"/>
    <w:rsid w:val="00EA0B11"/>
    <w:rsid w:val="00EA13FB"/>
    <w:rsid w:val="00F417CF"/>
    <w:rsid w:val="00F54C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DEABD02-0717-406B-A90E-0260D4F58A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D16A70"/>
    <w:pPr>
      <w:spacing w:after="0" w:line="240" w:lineRule="auto"/>
    </w:pPr>
  </w:style>
  <w:style w:type="paragraph" w:styleId="stbilgi">
    <w:name w:val="header"/>
    <w:basedOn w:val="Normal"/>
    <w:link w:val="stbilgiChar"/>
    <w:uiPriority w:val="99"/>
    <w:unhideWhenUsed/>
    <w:rsid w:val="00F54C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F54C3E"/>
  </w:style>
  <w:style w:type="paragraph" w:styleId="Altbilgi">
    <w:name w:val="footer"/>
    <w:basedOn w:val="Normal"/>
    <w:link w:val="AltbilgiChar"/>
    <w:uiPriority w:val="99"/>
    <w:semiHidden/>
    <w:unhideWhenUsed/>
    <w:rsid w:val="00F54C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semiHidden/>
    <w:rsid w:val="00F54C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320513-4C61-44CD-8CE6-4F24530AE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1048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2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W</dc:creator>
  <cp:lastModifiedBy>ASUSPRO</cp:lastModifiedBy>
  <cp:revision>3</cp:revision>
  <cp:lastPrinted>2016-01-21T10:32:00Z</cp:lastPrinted>
  <dcterms:created xsi:type="dcterms:W3CDTF">2021-03-09T11:28:00Z</dcterms:created>
  <dcterms:modified xsi:type="dcterms:W3CDTF">2021-07-01T13:51:00Z</dcterms:modified>
</cp:coreProperties>
</file>